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f</w:t>
      </w:r>
    </w:p>
    <w:bookmarkStart w:id="25" w:name="Xc497a1d3059cfbcf5e4b905cca9afa2457cb949"/>
    <w:p>
      <w:pPr>
        <w:pStyle w:val="Heading1"/>
      </w:pPr>
      <w:r>
        <w:t xml:space="preserve">Cover Letter for Chef Position in New Zealand Auckland</w:t>
      </w:r>
    </w:p>
    <w:p>
      <w:pPr>
        <w:pStyle w:val="FirstParagraph"/>
      </w:pPr>
      <w:r>
        <w:t xml:space="preserve">Dear [Hiring Manager's Name],</w:t>
      </w:r>
    </w:p>
    <w:p>
      <w:pPr>
        <w:pStyle w:val="BodyText"/>
      </w:pPr>
      <w:r>
        <w:t xml:space="preserve">I am writing to express my enthusiasm for the Chef position at your esteemed establishment in New Zealand Auckland. With a deep passion for culinary arts and a career rooted in creating exceptional dining experiences, I am eager to bring my skills, creativity, and dedication to your team. As someone who has always believed that food is a universal language, I am particularly excited about the opportunity to contribute to the vibrant gastronomic culture of Auckland—a city renowned for its diverse influences and commitment to innovation.</w:t>
      </w:r>
    </w:p>
    <w:bookmarkStart w:id="20" w:name="a-culinary-journey-rooted-in-excellence"/>
    <w:p>
      <w:pPr>
        <w:pStyle w:val="Heading2"/>
      </w:pPr>
      <w:r>
        <w:t xml:space="preserve">A Culinary Journey Rooted in Excellence</w:t>
      </w:r>
    </w:p>
    <w:p>
      <w:pPr>
        <w:pStyle w:val="FirstParagraph"/>
      </w:pPr>
      <w:r>
        <w:t xml:space="preserve">Over the past [X years], I have honed my craft in a variety of dynamic kitchen environments, from bustling fine-dining restaurants to community-driven cafes. My journey as a Chef began in [City/Region], where I developed a strong foundation in classical techniques and an appreciation for seasonal, locally sourced ingredients. This experience was further enriched during my time at [Previous Restaurant/Institution], where I led a team of culinary professionals to create menus that balanced tradition with contemporary flair. Whether it was perfecting the art of pastry, mastering the nuances of global cuisines, or ensuring every dish met the highest standards of quality, I approached each challenge with unwavering focus and a desire to exceed expectations.</w:t>
      </w:r>
    </w:p>
    <w:p>
      <w:pPr>
        <w:pStyle w:val="BodyText"/>
      </w:pPr>
      <w:r>
        <w:t xml:space="preserve">What sets me apart is not only my technical expertise but also my ability to foster collaboration and inspire creativity in a kitchen. I believe that a great Chef is not just a cook but a leader who empowers their team to thrive. In [Previous Role], I implemented training programs that elevated the skillset of junior staff, resulting in consistent positive feedback from guests and recognition within the industry. My approach to leadership emphasizes open communication, shared goals, and a commitment to excellence—values that align seamlessly with the ethos of your restaurant.</w:t>
      </w:r>
    </w:p>
    <w:bookmarkEnd w:id="20"/>
    <w:bookmarkStart w:id="21" w:name="X116ae1d682ce3f8db30f0650bd33219ce35e536"/>
    <w:p>
      <w:pPr>
        <w:pStyle w:val="Heading2"/>
      </w:pPr>
      <w:r>
        <w:t xml:space="preserve">Culinary Philosophy: Bridging Tradition and Innovation</w:t>
      </w:r>
    </w:p>
    <w:p>
      <w:pPr>
        <w:pStyle w:val="FirstParagraph"/>
      </w:pPr>
      <w:r>
        <w:t xml:space="preserve">My culinary philosophy is centered on the belief that food should tell a story—one that reflects the heritage, creativity, and personality of the Chef while respecting the preferences of the guest. In New Zealand Auckland, where cultural diversity is a cornerstone of daily life, I am particularly drawn to the opportunity to blend global influences with local flavors. The region’s rich array of ingredients—from fresh seafood harvested from its pristine waters to organic produce grown in its fertile valleys—offers endless possibilities for crafting dishes that are both innovative and deeply rooted in authenticity.</w:t>
      </w:r>
    </w:p>
    <w:p>
      <w:pPr>
        <w:pStyle w:val="BodyText"/>
      </w:pPr>
      <w:r>
        <w:t xml:space="preserve">I have always been fascinated by the way food can connect people, and I am eager to bring this perspective to your kitchen. Whether it’s designing a menu that highlights New Zealand’s unique terroir or adapting traditional recipes to modern tastes, I strive to create experiences that leave a lasting impression. My work in [Previous Project/Menu Theme] demonstrated my ability to balance creativity with practicality, ensuring that each dish is not only visually stunning but also grounded in flavor and technique.</w:t>
      </w:r>
    </w:p>
    <w:bookmarkEnd w:id="21"/>
    <w:bookmarkStart w:id="22" w:name="X0aedfb9940258ba994e48f2247559851194b754"/>
    <w:p>
      <w:pPr>
        <w:pStyle w:val="Heading2"/>
      </w:pPr>
      <w:r>
        <w:t xml:space="preserve">Adapting to New Zealand Auckland’s Culinary Landscape</w:t>
      </w:r>
    </w:p>
    <w:p>
      <w:pPr>
        <w:pStyle w:val="FirstParagraph"/>
      </w:pPr>
      <w:r>
        <w:t xml:space="preserve">While I am new to New Zealand Auckland, I have followed the city’s culinary evolution with great interest. The way its restaurants celebrate Māori heritage, embrace Pacific Island influences, and push the boundaries of modern cuisine has inspired me to think about how I can contribute to this thriving scene. I have studied the local food culture extensively, from traditional hangi cooking to the rise of farm-to-table dining, and I am eager to learn more about the specific needs and goals of your establishment.</w:t>
      </w:r>
    </w:p>
    <w:p>
      <w:pPr>
        <w:pStyle w:val="BodyText"/>
      </w:pPr>
      <w:r>
        <w:t xml:space="preserve">One of my strengths is my adaptability. Having worked in kitchens across different regions and cultures, I have developed a keen ability to quickly understand new environments and integrate into existing teams. I am confident that my experience in [Specific Skill or Responsibility, e.g., "managing a high-volume kitchen" or "creating seasonal menus"] will allow me to contribute effectively from day one. Additionally, my fluency in [Languages, if applicable] and my commitment to continuous learning ensure that I can thrive in a fast-paced, ever-evolving setting like Auckland’s food scene.</w:t>
      </w:r>
    </w:p>
    <w:bookmarkEnd w:id="22"/>
    <w:bookmarkStart w:id="23" w:name="why-this-opportunity"/>
    <w:p>
      <w:pPr>
        <w:pStyle w:val="Heading2"/>
      </w:pPr>
      <w:r>
        <w:t xml:space="preserve">Why This Opportunity?</w:t>
      </w:r>
    </w:p>
    <w:p>
      <w:pPr>
        <w:pStyle w:val="FirstParagraph"/>
      </w:pPr>
      <w:r>
        <w:t xml:space="preserve">What excites me most about this position is the chance to work with a team that values creativity, quality, and community. I have read about your restaurant’s commitment to [specific value or initiative, e.g., "sustainable sourcing" or "cultural storytelling"], and I am deeply impressed by your dedication to [relevant detail]. As a Chef who believes in the power of food to bring people together, I am eager to be part of an organization that shares these principles.</w:t>
      </w:r>
    </w:p>
    <w:p>
      <w:pPr>
        <w:pStyle w:val="BodyText"/>
      </w:pPr>
      <w:r>
        <w:t xml:space="preserve">I am also drawn to Auckland’s dynamic energy and its reputation as a hub for innovation. The city’s mix of urban sophistication and natural beauty creates a unique backdrop for culinary experimentation, and I am excited about the opportunity to contribute my expertise while growing alongside your team. Whether it’s collaborating on menu development, mentoring staff, or ensuring every guest receives an unforgettable experience, I am ready to give my best.</w:t>
      </w:r>
    </w:p>
    <w:bookmarkEnd w:id="23"/>
    <w:bookmarkStart w:id="24" w:name="conclusion"/>
    <w:p>
      <w:pPr>
        <w:pStyle w:val="Heading2"/>
      </w:pPr>
      <w:r>
        <w:t xml:space="preserve">Conclusion</w:t>
      </w:r>
    </w:p>
    <w:p>
      <w:pPr>
        <w:pStyle w:val="FirstParagraph"/>
      </w:pPr>
      <w:r>
        <w:t xml:space="preserve">In conclusion, I would be honored to bring my passion for cooking and my dedication to excellence to your restaurant in New Zealand Auckland. I am confident that my skills, experience, and vision align with the goals of your team, and I am eager to contribute to the continued success of your establishment. Thank you for considering my application. I would welcome the opportunity to discuss how I can add value to your kitchen and help elevate the dining experience for your guests.</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f</dc:title>
  <dc:creator/>
  <dc:language>en</dc:language>
  <cp:keywords/>
  <dcterms:created xsi:type="dcterms:W3CDTF">2025-12-12T02:27:44Z</dcterms:created>
  <dcterms:modified xsi:type="dcterms:W3CDTF">2025-12-12T02:27:44Z</dcterms:modified>
</cp:coreProperties>
</file>

<file path=docProps/custom.xml><?xml version="1.0" encoding="utf-8"?>
<Properties xmlns="http://schemas.openxmlformats.org/officeDocument/2006/custom-properties" xmlns:vt="http://schemas.openxmlformats.org/officeDocument/2006/docPropsVTypes"/>
</file>